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D02695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D02695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2614C8" w:rsidRPr="00D02695" w14:paraId="36413FBF" w14:textId="77777777" w:rsidTr="00B850FA">
        <w:tc>
          <w:tcPr>
            <w:tcW w:w="1797" w:type="dxa"/>
            <w:gridSpan w:val="2"/>
          </w:tcPr>
          <w:p w14:paraId="72C1DC59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3DBCEF2F" w:rsidR="002614C8" w:rsidRPr="00D02695" w:rsidRDefault="002614C8" w:rsidP="002614C8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INDIVIDUALNO RAZSKOVALNO DELO IV</w:t>
            </w:r>
          </w:p>
        </w:tc>
      </w:tr>
      <w:tr w:rsidR="002614C8" w:rsidRPr="00D02695" w14:paraId="12BB578E" w14:textId="77777777" w:rsidTr="00B850FA">
        <w:tc>
          <w:tcPr>
            <w:tcW w:w="1797" w:type="dxa"/>
            <w:gridSpan w:val="2"/>
          </w:tcPr>
          <w:p w14:paraId="003758B5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2CFAF2F2" w:rsidR="002614C8" w:rsidRPr="00D02695" w:rsidRDefault="002614C8" w:rsidP="002614C8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INDIVIDUAL RESEARCH WORK IV</w:t>
            </w:r>
          </w:p>
        </w:tc>
      </w:tr>
      <w:tr w:rsidR="005A11E4" w:rsidRPr="00D02695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D02695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DF39C7" w:rsidRPr="00D02695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DF39C7" w:rsidRPr="00D02695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DF39C7" w:rsidRPr="00D02695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61809EE" w:rsidR="00DF39C7" w:rsidRPr="00D02695" w:rsidRDefault="00441443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3E7F6E5D" w:rsidR="00DF39C7" w:rsidRPr="00D02695" w:rsidRDefault="002614C8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4</w:t>
            </w:r>
            <w:r w:rsidR="00DF39C7"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DF39C7" w:rsidRPr="00D02695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DF39C7" w:rsidRPr="00D02695" w:rsidRDefault="00DF39C7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D02695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D0269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DF39C7" w:rsidRPr="00D02695" w:rsidRDefault="00DF39C7" w:rsidP="00DF39C7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72F8046D" w:rsidR="00DF39C7" w:rsidRPr="00D02695" w:rsidRDefault="00441443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2</w:t>
            </w:r>
            <w:r w:rsidR="00DF39C7"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4FC58A38" w:rsidR="00DF39C7" w:rsidRPr="00D02695" w:rsidRDefault="002614C8" w:rsidP="00DF39C7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4</w:t>
            </w:r>
            <w:r w:rsidR="00DF39C7"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5A11E4" w:rsidRPr="00D02695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02695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1041975" w:rsidR="005A11E4" w:rsidRPr="00D02695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sz w:val="20"/>
                <w:szCs w:val="20"/>
                <w:lang w:eastAsia="sl-SI"/>
              </w:rPr>
              <w:t>OBVEZNI</w:t>
            </w:r>
          </w:p>
        </w:tc>
      </w:tr>
      <w:tr w:rsidR="005A11E4" w:rsidRPr="00D02695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AA18F92" w:rsidR="005A11E4" w:rsidRPr="00D02695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D02695">
              <w:rPr>
                <w:rFonts w:eastAsia="Calibri" w:cs="Calibri"/>
                <w:sz w:val="20"/>
                <w:szCs w:val="20"/>
                <w:lang w:val="en-GB" w:eastAsia="sl-SI"/>
              </w:rPr>
              <w:t>COMPULSORY</w:t>
            </w:r>
          </w:p>
        </w:tc>
      </w:tr>
      <w:tr w:rsidR="005A11E4" w:rsidRPr="00D02695" w14:paraId="6B1B7C32" w14:textId="77777777" w:rsidTr="00B850FA">
        <w:tc>
          <w:tcPr>
            <w:tcW w:w="5716" w:type="dxa"/>
            <w:gridSpan w:val="15"/>
          </w:tcPr>
          <w:p w14:paraId="02799658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D02695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D02695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5A11E4" w:rsidRPr="00D02695" w:rsidRDefault="00DF39C7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5A11E4" w:rsidRPr="00D02695" w14:paraId="5FC48C48" w14:textId="77777777" w:rsidTr="00B850FA">
        <w:tc>
          <w:tcPr>
            <w:tcW w:w="9690" w:type="dxa"/>
            <w:gridSpan w:val="21"/>
          </w:tcPr>
          <w:p w14:paraId="19BF6CFB" w14:textId="77777777" w:rsidR="005A11E4" w:rsidRPr="00D02695" w:rsidRDefault="005A11E4" w:rsidP="00B7173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5A11E4" w:rsidRPr="00D02695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5A11E4" w:rsidRPr="00D02695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310149AF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11C7B353" w:rsidR="005A11E4" w:rsidRPr="00D02695" w:rsidRDefault="002614C8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18</w:t>
            </w: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62F1ECBB" w:rsidR="00DF39C7" w:rsidRPr="00D02695" w:rsidRDefault="00DF39C7" w:rsidP="00B71733">
            <w:pPr>
              <w:spacing w:after="0"/>
              <w:jc w:val="center"/>
              <w:rPr>
                <w:rFonts w:eastAsia="Calibri" w:cs="Calibri"/>
                <w:b/>
                <w:strike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7613B65F" w:rsidR="005A11E4" w:rsidRPr="00D02695" w:rsidRDefault="00483E6E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8</w:t>
            </w:r>
            <w:r w:rsidR="00941572"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82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4541BE1C" w:rsidR="005A11E4" w:rsidRPr="00D02695" w:rsidRDefault="002614C8" w:rsidP="00B7173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Cs/>
                <w:sz w:val="20"/>
                <w:szCs w:val="20"/>
                <w:lang w:eastAsia="sl-SI"/>
              </w:rPr>
              <w:t>30</w:t>
            </w:r>
          </w:p>
        </w:tc>
      </w:tr>
      <w:tr w:rsidR="005A11E4" w:rsidRPr="00D02695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02695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5A11E4" w:rsidRPr="00D02695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02695" w14:paraId="6194853B" w14:textId="77777777" w:rsidTr="00B850FA">
        <w:tc>
          <w:tcPr>
            <w:tcW w:w="9690" w:type="dxa"/>
            <w:gridSpan w:val="21"/>
          </w:tcPr>
          <w:p w14:paraId="73ECE184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D02695" w14:paraId="695F6595" w14:textId="77777777" w:rsidTr="00B850FA">
        <w:tc>
          <w:tcPr>
            <w:tcW w:w="3305" w:type="dxa"/>
            <w:gridSpan w:val="6"/>
          </w:tcPr>
          <w:p w14:paraId="19C80114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7C65CEC2" w:rsidR="005A11E4" w:rsidRPr="00D02695" w:rsidRDefault="0083395B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VSI NOSILCI</w:t>
            </w:r>
          </w:p>
        </w:tc>
      </w:tr>
      <w:tr w:rsidR="005A11E4" w:rsidRPr="00D02695" w14:paraId="373ADDF1" w14:textId="77777777" w:rsidTr="00B850FA">
        <w:tc>
          <w:tcPr>
            <w:tcW w:w="9690" w:type="dxa"/>
            <w:gridSpan w:val="21"/>
          </w:tcPr>
          <w:p w14:paraId="0BC8F3BA" w14:textId="77777777" w:rsidR="005A11E4" w:rsidRPr="00D02695" w:rsidRDefault="005A11E4" w:rsidP="00B7173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B850FA" w:rsidRPr="00D02695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B850FA" w:rsidRPr="00D02695" w:rsidRDefault="00B850FA" w:rsidP="00B850FA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B850FA" w:rsidRPr="00D02695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B850FA" w:rsidRPr="00D02695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B850FA" w:rsidRPr="00D02695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B850FA" w:rsidRPr="00D02695" w:rsidRDefault="00B850FA" w:rsidP="00B850FA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B850FA" w:rsidRPr="00D02695" w:rsidRDefault="00B850FA" w:rsidP="00B850FA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B850FA" w:rsidRPr="00D02695" w:rsidRDefault="00B850FA" w:rsidP="00B850FA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5A11E4" w:rsidRPr="00D02695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D02695" w:rsidRDefault="005A11E4" w:rsidP="00A85E38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B850FA" w:rsidRPr="00D02695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D483EB0" w:rsidR="00B850FA" w:rsidRPr="00D02695" w:rsidRDefault="00B850FA" w:rsidP="0083395B">
            <w:pPr>
              <w:spacing w:after="0"/>
              <w:jc w:val="both"/>
              <w:rPr>
                <w:rFonts w:eastAsia="Calibri"/>
                <w:strike/>
                <w:sz w:val="20"/>
                <w:szCs w:val="20"/>
                <w:lang w:eastAsia="sl-SI"/>
              </w:rPr>
            </w:pP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B850FA" w:rsidRPr="00D02695" w:rsidRDefault="00B850FA" w:rsidP="0083395B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0799E099" w:rsidR="00B850FA" w:rsidRPr="00D02695" w:rsidRDefault="00B850FA" w:rsidP="0083395B">
            <w:pPr>
              <w:spacing w:after="0"/>
              <w:jc w:val="both"/>
              <w:rPr>
                <w:rFonts w:eastAsia="Calibri"/>
                <w:strike/>
                <w:sz w:val="20"/>
                <w:szCs w:val="20"/>
                <w:lang w:eastAsia="sl-SI"/>
              </w:rPr>
            </w:pPr>
          </w:p>
        </w:tc>
      </w:tr>
      <w:tr w:rsidR="00B850FA" w:rsidRPr="00D02695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B850FA" w:rsidRPr="00D02695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B850FA" w:rsidRPr="00D02695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D02695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B850FA" w:rsidRPr="00D02695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B850FA" w:rsidRPr="00D02695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B850FA" w:rsidRPr="00D02695" w:rsidRDefault="00B850FA" w:rsidP="00B850FA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2614C8" w:rsidRPr="00D02695" w14:paraId="4EDFC7EE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FFB0" w14:textId="77777777" w:rsidR="002614C8" w:rsidRPr="00D02695" w:rsidRDefault="002614C8" w:rsidP="002614C8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Znanstveno raziskovalno delo</w:t>
            </w:r>
          </w:p>
          <w:p w14:paraId="69C6EC82" w14:textId="77777777" w:rsidR="002614C8" w:rsidRPr="00D02695" w:rsidRDefault="002614C8" w:rsidP="002614C8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bazične raziskave, razvojne, aplikativne raziskave,</w:t>
            </w:r>
          </w:p>
          <w:p w14:paraId="0F6C34CF" w14:textId="77777777" w:rsidR="002614C8" w:rsidRPr="00D02695" w:rsidRDefault="002614C8" w:rsidP="002614C8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izobraževanje, znanstveno izpopolnjevanje raziskovalcev,</w:t>
            </w:r>
          </w:p>
          <w:p w14:paraId="4532AD29" w14:textId="24E86148" w:rsidR="002614C8" w:rsidRPr="00D02695" w:rsidRDefault="002614C8" w:rsidP="002614C8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znanstveno</w:t>
            </w:r>
            <w:r w:rsidR="00836B32" w:rsidRPr="00D02695">
              <w:rPr>
                <w:rFonts w:asciiTheme="minorHAnsi" w:hAnsiTheme="minorHAnsi"/>
                <w:sz w:val="20"/>
                <w:szCs w:val="20"/>
              </w:rPr>
              <w:t>-</w:t>
            </w:r>
            <w:r w:rsidRPr="00D02695">
              <w:rPr>
                <w:rFonts w:asciiTheme="minorHAnsi" w:hAnsiTheme="minorHAnsi"/>
                <w:sz w:val="20"/>
                <w:szCs w:val="20"/>
              </w:rPr>
              <w:t>raziskovalna infrastruktura,</w:t>
            </w:r>
          </w:p>
          <w:p w14:paraId="625112B6" w14:textId="196E3E69" w:rsidR="007D48BC" w:rsidRPr="00D02695" w:rsidRDefault="002614C8" w:rsidP="00D02695">
            <w:pPr>
              <w:numPr>
                <w:ilvl w:val="0"/>
                <w:numId w:val="16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izvedba znanstveno</w:t>
            </w:r>
            <w:r w:rsidR="00836B32" w:rsidRPr="00D02695">
              <w:rPr>
                <w:rFonts w:asciiTheme="minorHAnsi" w:hAnsiTheme="minorHAnsi"/>
                <w:sz w:val="20"/>
                <w:szCs w:val="20"/>
              </w:rPr>
              <w:t>-</w:t>
            </w:r>
            <w:r w:rsidRPr="00D02695">
              <w:rPr>
                <w:rFonts w:asciiTheme="minorHAnsi" w:hAnsiTheme="minorHAnsi"/>
                <w:sz w:val="20"/>
                <w:szCs w:val="20"/>
              </w:rPr>
              <w:t>raziskovalnega dela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2614C8" w:rsidRPr="00D02695" w:rsidRDefault="002614C8" w:rsidP="002614C8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F3E1" w14:textId="77777777" w:rsidR="002614C8" w:rsidRPr="00D02695" w:rsidRDefault="002614C8" w:rsidP="002614C8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 xml:space="preserve">Academic research work encompasses: </w:t>
            </w:r>
          </w:p>
          <w:p w14:paraId="4D04CB3D" w14:textId="77777777" w:rsidR="002614C8" w:rsidRPr="00D02695" w:rsidRDefault="002614C8" w:rsidP="002614C8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 xml:space="preserve">theoretical, development and applicative research, </w:t>
            </w:r>
          </w:p>
          <w:p w14:paraId="4BF5CE75" w14:textId="77777777" w:rsidR="002614C8" w:rsidRPr="00D02695" w:rsidRDefault="002614C8" w:rsidP="002614C8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 xml:space="preserve">education, academic improvement of researchers, </w:t>
            </w:r>
          </w:p>
          <w:p w14:paraId="2FFE3C8A" w14:textId="77777777" w:rsidR="002614C8" w:rsidRPr="00D02695" w:rsidRDefault="002614C8" w:rsidP="002614C8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academic-research infrastructure,</w:t>
            </w:r>
          </w:p>
          <w:p w14:paraId="47655266" w14:textId="77777777" w:rsidR="002614C8" w:rsidRPr="00D02695" w:rsidRDefault="002614C8" w:rsidP="002614C8">
            <w:pPr>
              <w:numPr>
                <w:ilvl w:val="0"/>
                <w:numId w:val="17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implementation of academic-research work.</w:t>
            </w:r>
          </w:p>
          <w:p w14:paraId="68E25B91" w14:textId="354A0E65" w:rsidR="002614C8" w:rsidRPr="00D02695" w:rsidRDefault="002614C8" w:rsidP="004F2CC9">
            <w:pPr>
              <w:tabs>
                <w:tab w:val="left" w:pos="1030"/>
              </w:tabs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</w:tr>
      <w:tr w:rsidR="002614C8" w:rsidRPr="00D02695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2614C8" w:rsidRPr="00D02695" w:rsidRDefault="002614C8" w:rsidP="002614C8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C4D6A60" w14:textId="11C201E0" w:rsidR="002614C8" w:rsidRPr="00D02695" w:rsidRDefault="002614C8" w:rsidP="002614C8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2614C8" w:rsidRPr="00D02695" w14:paraId="72A86B5E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C43B7" w14:textId="77777777" w:rsidR="00EA6EFA" w:rsidRPr="00D02695" w:rsidRDefault="00EA6EFA" w:rsidP="00D02695">
            <w:pPr>
              <w:numPr>
                <w:ilvl w:val="0"/>
                <w:numId w:val="32"/>
              </w:numPr>
              <w:shd w:val="clear" w:color="auto" w:fill="FFFFFF"/>
              <w:tabs>
                <w:tab w:val="left" w:pos="220"/>
              </w:tabs>
              <w:spacing w:after="0"/>
              <w:ind w:left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Recker, J. (2021). </w:t>
            </w:r>
            <w:r w:rsidRPr="00D02695">
              <w:rPr>
                <w:rFonts w:asciiTheme="minorHAnsi" w:hAnsiTheme="minorHAnsi"/>
                <w:i/>
                <w:iCs/>
                <w:sz w:val="20"/>
                <w:szCs w:val="20"/>
              </w:rPr>
              <w:t>Scientific research in information systems: a beginner’s guide</w:t>
            </w:r>
            <w:r w:rsidRPr="00D02695">
              <w:rPr>
                <w:rFonts w:asciiTheme="minorHAnsi" w:hAnsiTheme="minorHAnsi"/>
                <w:sz w:val="20"/>
                <w:szCs w:val="20"/>
              </w:rPr>
              <w:t> (2nd ed.). Springer International.</w:t>
            </w:r>
          </w:p>
          <w:p w14:paraId="6A1CEC76" w14:textId="0CCC2904" w:rsidR="002614C8" w:rsidRPr="00D02695" w:rsidRDefault="00EA6EFA" w:rsidP="00D02695">
            <w:pPr>
              <w:numPr>
                <w:ilvl w:val="0"/>
                <w:numId w:val="32"/>
              </w:numPr>
              <w:shd w:val="clear" w:color="auto" w:fill="FFFFFF"/>
              <w:spacing w:after="0"/>
              <w:ind w:left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 xml:space="preserve">Wenceslao, J. G. (Ed.). (2020). </w:t>
            </w:r>
            <w:r w:rsidRPr="00D02695">
              <w:rPr>
                <w:rFonts w:asciiTheme="minorHAnsi" w:hAnsiTheme="minorHAnsi"/>
                <w:i/>
                <w:iCs/>
                <w:sz w:val="20"/>
                <w:szCs w:val="20"/>
              </w:rPr>
              <w:t>Methodological prospects for scientific research: from pragmatism to pluralism.</w:t>
            </w:r>
            <w:r w:rsidRPr="00D02695">
              <w:rPr>
                <w:rFonts w:asciiTheme="minorHAnsi" w:hAnsiTheme="minorHAnsi"/>
                <w:sz w:val="20"/>
                <w:szCs w:val="20"/>
              </w:rPr>
              <w:t> Springer</w:t>
            </w:r>
            <w:r w:rsidR="00D02695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  <w:tr w:rsidR="002614C8" w:rsidRPr="00D02695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D02695" w:rsidRPr="00D02695" w14:paraId="572FDB32" w14:textId="77777777" w:rsidTr="0083395B">
        <w:trPr>
          <w:trHeight w:val="74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53588" w14:textId="11EBD0D4" w:rsidR="002614C8" w:rsidRPr="00D02695" w:rsidRDefault="002614C8" w:rsidP="00D02695">
            <w:pPr>
              <w:pStyle w:val="Odstavekseznama"/>
              <w:numPr>
                <w:ilvl w:val="0"/>
                <w:numId w:val="33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Usposob</w:t>
            </w:r>
            <w:r w:rsidR="00FA2063" w:rsidRPr="00D02695">
              <w:rPr>
                <w:rFonts w:asciiTheme="minorHAnsi" w:hAnsiTheme="minorHAnsi"/>
                <w:sz w:val="20"/>
                <w:szCs w:val="20"/>
              </w:rPr>
              <w:t>ljenost</w:t>
            </w:r>
            <w:r w:rsidRPr="00D02695">
              <w:rPr>
                <w:rFonts w:asciiTheme="minorHAnsi" w:hAnsiTheme="minorHAnsi"/>
                <w:sz w:val="20"/>
                <w:szCs w:val="20"/>
              </w:rPr>
              <w:t xml:space="preserve"> za samostojno raziskovalno delo</w:t>
            </w:r>
            <w:r w:rsidR="001D3D50" w:rsidRPr="00D02695">
              <w:rPr>
                <w:rFonts w:asciiTheme="minorHAnsi" w:hAnsiTheme="minorHAnsi"/>
                <w:sz w:val="20"/>
                <w:szCs w:val="20"/>
              </w:rPr>
              <w:t xml:space="preserve"> in vodenje raziskovalnega projekta</w:t>
            </w:r>
            <w:r w:rsidRPr="00D02695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582EF3EA" w14:textId="6D4D1796" w:rsidR="004757F1" w:rsidRPr="00D02695" w:rsidRDefault="004757F1" w:rsidP="00D02695">
            <w:pPr>
              <w:pStyle w:val="Odstavekseznama"/>
              <w:numPr>
                <w:ilvl w:val="0"/>
                <w:numId w:val="33"/>
              </w:numPr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Prijava teme doktorske disertacije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2614C8" w:rsidRPr="00D02695" w:rsidRDefault="002614C8" w:rsidP="00D02695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8C100" w14:textId="77777777" w:rsidR="004F2CC9" w:rsidRPr="00D02695" w:rsidRDefault="004F2CC9" w:rsidP="00D0269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02695">
              <w:rPr>
                <w:sz w:val="20"/>
                <w:szCs w:val="20"/>
              </w:rPr>
              <w:t xml:space="preserve">The ability to undertake individual research work and lead a research project. </w:t>
            </w:r>
          </w:p>
          <w:p w14:paraId="41C5AAA2" w14:textId="0176533E" w:rsidR="004F2CC9" w:rsidRPr="00D02695" w:rsidRDefault="004F2CC9" w:rsidP="00D02695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02695">
              <w:rPr>
                <w:sz w:val="20"/>
                <w:szCs w:val="20"/>
              </w:rPr>
              <w:t>Submission of the doctoral dissertation topic application.</w:t>
            </w:r>
          </w:p>
        </w:tc>
      </w:tr>
      <w:tr w:rsidR="002614C8" w:rsidRPr="00D02695" w14:paraId="2732D8B1" w14:textId="77777777" w:rsidTr="00B850FA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D02695" w:rsidRPr="00D02695" w14:paraId="355E000C" w14:textId="77777777" w:rsidTr="00B850FA">
        <w:trPr>
          <w:trHeight w:val="41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C34A593" w14:textId="77777777" w:rsidR="002614C8" w:rsidRPr="00D02695" w:rsidRDefault="002614C8" w:rsidP="002614C8">
            <w:pPr>
              <w:spacing w:after="0"/>
              <w:jc w:val="both"/>
              <w:rPr>
                <w:rFonts w:asciiTheme="minorHAnsi" w:hAnsiTheme="minorHAnsi"/>
                <w:b/>
                <w:i/>
                <w:sz w:val="20"/>
                <w:szCs w:val="20"/>
                <w:u w:val="single"/>
              </w:rPr>
            </w:pPr>
            <w:r w:rsidRPr="00D02695">
              <w:rPr>
                <w:rFonts w:asciiTheme="minorHAnsi" w:hAnsiTheme="minorHAnsi"/>
                <w:i/>
                <w:sz w:val="20"/>
                <w:szCs w:val="20"/>
                <w:u w:val="single"/>
              </w:rPr>
              <w:t>Znanje in razumevanje:</w:t>
            </w:r>
          </w:p>
          <w:p w14:paraId="46DEA773" w14:textId="5F6B0AED" w:rsidR="002614C8" w:rsidRPr="00D02695" w:rsidRDefault="00D042BC" w:rsidP="002614C8">
            <w:pPr>
              <w:tabs>
                <w:tab w:val="left" w:pos="227"/>
              </w:tabs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lastRenderedPageBreak/>
              <w:t>Študent načrtuje in izvaja celoten kompleksni raziskovalni projekt ter vodi posamezne faze raziskovalnega dela. Študent pripravi formalno prijavo teme doktorske disertacije v skladu z zahtevami DŠ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2614C8" w:rsidRPr="00D02695" w:rsidRDefault="002614C8" w:rsidP="002614C8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2614C8" w:rsidRPr="00D02695" w:rsidRDefault="002614C8" w:rsidP="002614C8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2614C8" w:rsidRPr="00D02695" w:rsidRDefault="002614C8" w:rsidP="002614C8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2396A63" w14:textId="77777777" w:rsidR="002614C8" w:rsidRPr="00D02695" w:rsidRDefault="002614C8" w:rsidP="002614C8">
            <w:pPr>
              <w:spacing w:after="0"/>
              <w:jc w:val="both"/>
              <w:rPr>
                <w:rFonts w:asciiTheme="minorHAnsi" w:hAnsiTheme="minorHAnsi"/>
                <w:b/>
                <w:i/>
                <w:sz w:val="20"/>
                <w:szCs w:val="20"/>
                <w:u w:val="single"/>
              </w:rPr>
            </w:pPr>
            <w:r w:rsidRPr="00D02695">
              <w:rPr>
                <w:rFonts w:asciiTheme="minorHAnsi" w:hAnsiTheme="minorHAnsi"/>
                <w:i/>
                <w:sz w:val="20"/>
                <w:szCs w:val="20"/>
                <w:u w:val="single"/>
              </w:rPr>
              <w:lastRenderedPageBreak/>
              <w:t>Knowledge and Understanding:</w:t>
            </w:r>
          </w:p>
          <w:p w14:paraId="7E6A809F" w14:textId="4ABC8E56" w:rsidR="002614C8" w:rsidRPr="00D02695" w:rsidRDefault="001F7B7F" w:rsidP="002614C8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lastRenderedPageBreak/>
              <w:t>The student plans and executes the entire complex research project and manages individual phases of the research work. The student prepares a formal application for the doctoral dissertation topic in accordance with the requirements of the Doctoral School.</w:t>
            </w:r>
          </w:p>
          <w:p w14:paraId="06D50644" w14:textId="31DBAC70" w:rsidR="001F7B7F" w:rsidRPr="00D02695" w:rsidRDefault="001F7B7F" w:rsidP="002614C8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val="en-GB"/>
              </w:rPr>
            </w:pPr>
          </w:p>
        </w:tc>
      </w:tr>
      <w:tr w:rsidR="00D02695" w:rsidRPr="00D02695" w14:paraId="7BF0CAA8" w14:textId="77777777" w:rsidTr="00D02695">
        <w:trPr>
          <w:trHeight w:val="796"/>
        </w:trPr>
        <w:tc>
          <w:tcPr>
            <w:tcW w:w="472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748E0" w14:textId="77777777" w:rsidR="00C84EFB" w:rsidRPr="00D02695" w:rsidRDefault="002614C8" w:rsidP="002614C8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D02695">
              <w:rPr>
                <w:rFonts w:asciiTheme="minorHAnsi" w:hAnsiTheme="minorHAnsi"/>
                <w:i/>
                <w:sz w:val="20"/>
                <w:szCs w:val="20"/>
                <w:u w:val="single"/>
                <w:lang w:val="nb-NO"/>
              </w:rPr>
              <w:lastRenderedPageBreak/>
              <w:t>Prenesljive/ključne spretnosti in drugi atributi</w:t>
            </w:r>
            <w:r w:rsidR="00836B32" w:rsidRPr="00D02695">
              <w:rPr>
                <w:rFonts w:asciiTheme="minorHAnsi" w:hAnsiTheme="minorHAnsi"/>
                <w:sz w:val="20"/>
                <w:szCs w:val="20"/>
                <w:lang w:val="it-IT"/>
              </w:rPr>
              <w:t>:</w:t>
            </w:r>
            <w:r w:rsidRPr="00D02695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145CD9A4" w14:textId="3BE00A17" w:rsidR="002614C8" w:rsidRPr="00D02695" w:rsidRDefault="00C84EFB" w:rsidP="002614C8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P</w:t>
            </w:r>
            <w:r w:rsidR="006F19C6" w:rsidRPr="00D02695">
              <w:rPr>
                <w:rFonts w:asciiTheme="minorHAnsi" w:hAnsiTheme="minorHAnsi"/>
                <w:sz w:val="20"/>
                <w:szCs w:val="20"/>
              </w:rPr>
              <w:t>rofesionalna znanstvena komunikacija in napredno analitično mišljenj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61D07" w14:textId="77777777" w:rsidR="002614C8" w:rsidRPr="00D02695" w:rsidRDefault="002614C8" w:rsidP="002614C8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3DA5F" w14:textId="77777777" w:rsidR="002614C8" w:rsidRPr="00D02695" w:rsidRDefault="002614C8" w:rsidP="002614C8">
            <w:pPr>
              <w:spacing w:after="0"/>
              <w:jc w:val="both"/>
              <w:rPr>
                <w:rFonts w:asciiTheme="minorHAnsi" w:hAnsiTheme="minorHAnsi"/>
                <w:b/>
                <w:i/>
                <w:sz w:val="20"/>
                <w:szCs w:val="20"/>
                <w:u w:val="single"/>
              </w:rPr>
            </w:pPr>
            <w:r w:rsidRPr="00D02695">
              <w:rPr>
                <w:rFonts w:asciiTheme="minorHAnsi" w:hAnsiTheme="minorHAnsi"/>
                <w:i/>
                <w:sz w:val="20"/>
                <w:szCs w:val="20"/>
                <w:u w:val="single"/>
              </w:rPr>
              <w:t>Transferable/Key Skills and other attributes:</w:t>
            </w:r>
          </w:p>
          <w:p w14:paraId="58EC4A72" w14:textId="4E0AF70B" w:rsidR="002614C8" w:rsidRPr="00D02695" w:rsidRDefault="00C84EFB" w:rsidP="002614C8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D02695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1E666C" w:rsidRPr="00D02695">
              <w:rPr>
                <w:rFonts w:asciiTheme="minorHAnsi" w:hAnsiTheme="minorHAnsi" w:cstheme="minorHAnsi"/>
                <w:sz w:val="20"/>
                <w:szCs w:val="20"/>
              </w:rPr>
              <w:t>rofessional scientific communication, and advanced analytical thinking.</w:t>
            </w:r>
          </w:p>
        </w:tc>
      </w:tr>
      <w:tr w:rsidR="002614C8" w:rsidRPr="00D02695" w14:paraId="28C61BBA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87AA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ECA8F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D02695" w:rsidRPr="00D02695" w14:paraId="4C66F302" w14:textId="77777777" w:rsidTr="00D02695">
        <w:trPr>
          <w:trHeight w:val="478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9AFB" w14:textId="745458E9" w:rsidR="002614C8" w:rsidRPr="00D02695" w:rsidRDefault="007E5B7C" w:rsidP="002614C8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Pogovor, kritično vrednotenje, diskusija, E-učenje, predstavitev, mentoriranje</w:t>
            </w:r>
            <w:r w:rsidR="00C84EFB" w:rsidRPr="00D02695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2614C8" w:rsidRPr="00D02695" w:rsidRDefault="002614C8" w:rsidP="002614C8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8F08" w14:textId="62E3C64C" w:rsidR="002614C8" w:rsidRPr="00D02695" w:rsidRDefault="00BA37CC" w:rsidP="002614C8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Conversation, critical evaluation, discussion, E-learning, presentation, mentoring</w:t>
            </w:r>
            <w:r w:rsidR="00C84EFB" w:rsidRPr="00D02695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  <w:tr w:rsidR="002614C8" w:rsidRPr="00D02695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6C2DEB5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1AB0ABFE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2614C8" w:rsidRPr="00D02695" w:rsidRDefault="002614C8" w:rsidP="002614C8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0BA8C335" w:rsidR="002614C8" w:rsidRPr="00D02695" w:rsidRDefault="002614C8" w:rsidP="002614C8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424F696" w14:textId="77777777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5AEA289D" w:rsidR="002614C8" w:rsidRPr="00D02695" w:rsidRDefault="002614C8" w:rsidP="002614C8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D02695" w:rsidRPr="00D02695" w14:paraId="52B92BAD" w14:textId="77777777" w:rsidTr="00D02695">
        <w:trPr>
          <w:trHeight w:val="24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37E4C" w14:textId="40DDE762" w:rsidR="00CE1B52" w:rsidRPr="00D02695" w:rsidRDefault="00F23F2F" w:rsidP="002614C8">
            <w:pPr>
              <w:spacing w:after="0"/>
              <w:jc w:val="both"/>
              <w:rPr>
                <w:rFonts w:asciiTheme="minorHAnsi" w:hAnsiTheme="minorHAnsi" w:cs="Arial"/>
                <w:sz w:val="20"/>
                <w:szCs w:val="20"/>
                <w:lang w:eastAsia="sl-SI"/>
              </w:rPr>
            </w:pPr>
            <w:r w:rsidRPr="00D02695">
              <w:rPr>
                <w:rFonts w:asciiTheme="minorHAnsi" w:hAnsiTheme="minorHAnsi" w:cs="Arial"/>
                <w:sz w:val="20"/>
                <w:szCs w:val="20"/>
                <w:lang w:eastAsia="sl-SI"/>
              </w:rPr>
              <w:t>Individualno raziskovalno delo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2E3BC" w14:textId="5A47807A" w:rsidR="002614C8" w:rsidRPr="00D02695" w:rsidRDefault="005C71CB" w:rsidP="002614C8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sz w:val="20"/>
                <w:szCs w:val="20"/>
                <w:lang w:eastAsia="sl-SI"/>
              </w:rPr>
              <w:t>10</w:t>
            </w:r>
            <w:r w:rsidR="00C84EFB" w:rsidRPr="00D02695">
              <w:rPr>
                <w:rFonts w:eastAsia="Calibri" w:cs="Calibri"/>
                <w:sz w:val="20"/>
                <w:szCs w:val="20"/>
                <w:lang w:eastAsia="sl-SI"/>
              </w:rPr>
              <w:t>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78515" w14:textId="0418A77C" w:rsidR="00F23F2F" w:rsidRPr="00D02695" w:rsidRDefault="00F23F2F" w:rsidP="002614C8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D02695">
              <w:rPr>
                <w:rFonts w:asciiTheme="minorHAnsi" w:hAnsiTheme="minorHAnsi"/>
                <w:sz w:val="20"/>
                <w:szCs w:val="20"/>
              </w:rPr>
              <w:t>Individual research work.</w:t>
            </w:r>
          </w:p>
        </w:tc>
      </w:tr>
    </w:tbl>
    <w:p w14:paraId="24CD7CC4" w14:textId="77777777" w:rsidR="005A11E4" w:rsidRPr="00D02695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D02695" w14:paraId="0D823691" w14:textId="77777777" w:rsidTr="00382794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D02695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D02695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4A1791" w:rsidRPr="00D02695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C7B40" w14:textId="409E6BA0" w:rsidR="004A1791" w:rsidRPr="00D02695" w:rsidRDefault="004A1791" w:rsidP="004A1791">
            <w:pPr>
              <w:spacing w:after="0"/>
              <w:contextualSpacing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</w:tbl>
    <w:p w14:paraId="2B55261E" w14:textId="77777777" w:rsidR="005A11E4" w:rsidRPr="00D02695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01D00855" w14:textId="77777777" w:rsidR="00F57C69" w:rsidRPr="00D02695" w:rsidRDefault="00F57C69" w:rsidP="00A25CCF">
      <w:pPr>
        <w:pStyle w:val="Pripomba"/>
        <w:rPr>
          <w:color w:val="C00000"/>
          <w:sz w:val="20"/>
          <w:szCs w:val="20"/>
        </w:rPr>
      </w:pPr>
    </w:p>
    <w:sectPr w:rsidR="00F57C69" w:rsidRPr="00D02695" w:rsidSect="00276596">
      <w:footerReference w:type="default" r:id="rId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A5E34" w14:textId="77777777" w:rsidR="007E49AE" w:rsidRDefault="007E49AE" w:rsidP="00703ADE">
      <w:pPr>
        <w:spacing w:after="0"/>
      </w:pPr>
      <w:r>
        <w:separator/>
      </w:r>
    </w:p>
  </w:endnote>
  <w:endnote w:type="continuationSeparator" w:id="0">
    <w:p w14:paraId="7A4CF1EA" w14:textId="77777777" w:rsidR="007E49AE" w:rsidRDefault="007E49AE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EB7993E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36B32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836B32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A07D7" w14:textId="77777777" w:rsidR="007E49AE" w:rsidRDefault="007E49AE" w:rsidP="00703ADE">
      <w:pPr>
        <w:spacing w:after="0"/>
      </w:pPr>
      <w:r>
        <w:separator/>
      </w:r>
    </w:p>
  </w:footnote>
  <w:footnote w:type="continuationSeparator" w:id="0">
    <w:p w14:paraId="53ABC3FB" w14:textId="77777777" w:rsidR="007E49AE" w:rsidRDefault="007E49AE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072D3"/>
    <w:multiLevelType w:val="hybridMultilevel"/>
    <w:tmpl w:val="C7A0CB6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3701D"/>
    <w:multiLevelType w:val="hybridMultilevel"/>
    <w:tmpl w:val="73727A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530594"/>
    <w:multiLevelType w:val="hybridMultilevel"/>
    <w:tmpl w:val="9A5E79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9D19DF"/>
    <w:multiLevelType w:val="hybridMultilevel"/>
    <w:tmpl w:val="CFAA5F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72B54"/>
    <w:multiLevelType w:val="hybridMultilevel"/>
    <w:tmpl w:val="C5583C64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347223"/>
    <w:multiLevelType w:val="hybridMultilevel"/>
    <w:tmpl w:val="61C66FA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35129D"/>
    <w:multiLevelType w:val="multilevel"/>
    <w:tmpl w:val="9CCC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B63778"/>
    <w:multiLevelType w:val="hybridMultilevel"/>
    <w:tmpl w:val="2814CC5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8B3B8F"/>
    <w:multiLevelType w:val="hybridMultilevel"/>
    <w:tmpl w:val="16BCAC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6568A1"/>
    <w:multiLevelType w:val="hybridMultilevel"/>
    <w:tmpl w:val="8A14C9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F6CDA"/>
    <w:multiLevelType w:val="hybridMultilevel"/>
    <w:tmpl w:val="0F9E75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C00E1B"/>
    <w:multiLevelType w:val="hybridMultilevel"/>
    <w:tmpl w:val="843C70E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9C2E2C"/>
    <w:multiLevelType w:val="hybridMultilevel"/>
    <w:tmpl w:val="370C4D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F793B"/>
    <w:multiLevelType w:val="hybridMultilevel"/>
    <w:tmpl w:val="7A045C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C944A68"/>
    <w:multiLevelType w:val="hybridMultilevel"/>
    <w:tmpl w:val="5EC089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D41F32"/>
    <w:multiLevelType w:val="hybridMultilevel"/>
    <w:tmpl w:val="ABAED068"/>
    <w:lvl w:ilvl="0" w:tplc="FFFAD10C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  <w:sz w:val="20"/>
        <w:szCs w:val="20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EC4955"/>
    <w:multiLevelType w:val="hybridMultilevel"/>
    <w:tmpl w:val="1B3043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C5405D5"/>
    <w:multiLevelType w:val="hybridMultilevel"/>
    <w:tmpl w:val="09DA63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7FBD5117"/>
    <w:multiLevelType w:val="hybridMultilevel"/>
    <w:tmpl w:val="3AE2458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"/>
  </w:num>
  <w:num w:numId="3">
    <w:abstractNumId w:val="23"/>
  </w:num>
  <w:num w:numId="4">
    <w:abstractNumId w:val="17"/>
  </w:num>
  <w:num w:numId="5">
    <w:abstractNumId w:val="19"/>
  </w:num>
  <w:num w:numId="6">
    <w:abstractNumId w:val="11"/>
  </w:num>
  <w:num w:numId="7">
    <w:abstractNumId w:val="13"/>
  </w:num>
  <w:num w:numId="8">
    <w:abstractNumId w:val="12"/>
  </w:num>
  <w:num w:numId="9">
    <w:abstractNumId w:val="1"/>
  </w:num>
  <w:num w:numId="10">
    <w:abstractNumId w:val="27"/>
  </w:num>
  <w:num w:numId="11">
    <w:abstractNumId w:val="4"/>
  </w:num>
  <w:num w:numId="12">
    <w:abstractNumId w:val="2"/>
  </w:num>
  <w:num w:numId="13">
    <w:abstractNumId w:val="29"/>
  </w:num>
  <w:num w:numId="14">
    <w:abstractNumId w:val="8"/>
  </w:num>
  <w:num w:numId="15">
    <w:abstractNumId w:val="24"/>
  </w:num>
  <w:num w:numId="16">
    <w:abstractNumId w:val="15"/>
  </w:num>
  <w:num w:numId="17">
    <w:abstractNumId w:val="0"/>
  </w:num>
  <w:num w:numId="18">
    <w:abstractNumId w:val="28"/>
  </w:num>
  <w:num w:numId="19">
    <w:abstractNumId w:val="30"/>
  </w:num>
  <w:num w:numId="20">
    <w:abstractNumId w:val="5"/>
  </w:num>
  <w:num w:numId="21">
    <w:abstractNumId w:val="18"/>
  </w:num>
  <w:num w:numId="22">
    <w:abstractNumId w:val="10"/>
  </w:num>
  <w:num w:numId="23">
    <w:abstractNumId w:val="6"/>
  </w:num>
  <w:num w:numId="24">
    <w:abstractNumId w:val="7"/>
  </w:num>
  <w:num w:numId="25">
    <w:abstractNumId w:val="25"/>
  </w:num>
  <w:num w:numId="26">
    <w:abstractNumId w:val="16"/>
  </w:num>
  <w:num w:numId="27">
    <w:abstractNumId w:val="26"/>
  </w:num>
  <w:num w:numId="28">
    <w:abstractNumId w:val="22"/>
  </w:num>
  <w:num w:numId="29">
    <w:abstractNumId w:val="20"/>
  </w:num>
  <w:num w:numId="30">
    <w:abstractNumId w:val="31"/>
  </w:num>
  <w:num w:numId="31">
    <w:abstractNumId w:val="33"/>
  </w:num>
  <w:num w:numId="32">
    <w:abstractNumId w:val="14"/>
  </w:num>
  <w:num w:numId="33">
    <w:abstractNumId w:val="21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C0NDU2NTA1MzKzNDZR0lEKTi0uzszPAymwqAUAzur9aSwAAAA="/>
  </w:docVars>
  <w:rsids>
    <w:rsidRoot w:val="00703ADE"/>
    <w:rsid w:val="00046B40"/>
    <w:rsid w:val="00053C25"/>
    <w:rsid w:val="000625CC"/>
    <w:rsid w:val="00067866"/>
    <w:rsid w:val="000761B7"/>
    <w:rsid w:val="0009073D"/>
    <w:rsid w:val="0009636B"/>
    <w:rsid w:val="000973A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17479"/>
    <w:rsid w:val="001213B9"/>
    <w:rsid w:val="00126705"/>
    <w:rsid w:val="00135DE0"/>
    <w:rsid w:val="001577DF"/>
    <w:rsid w:val="00160EFE"/>
    <w:rsid w:val="0016104C"/>
    <w:rsid w:val="001710DF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D3D50"/>
    <w:rsid w:val="001E2942"/>
    <w:rsid w:val="001E46A5"/>
    <w:rsid w:val="001E5BFE"/>
    <w:rsid w:val="001E666C"/>
    <w:rsid w:val="001F13F7"/>
    <w:rsid w:val="001F39D3"/>
    <w:rsid w:val="001F3E26"/>
    <w:rsid w:val="001F7B7F"/>
    <w:rsid w:val="00205467"/>
    <w:rsid w:val="0021144D"/>
    <w:rsid w:val="00216CD3"/>
    <w:rsid w:val="00217CEC"/>
    <w:rsid w:val="0022024F"/>
    <w:rsid w:val="002235E2"/>
    <w:rsid w:val="00223EAB"/>
    <w:rsid w:val="00250591"/>
    <w:rsid w:val="00252DF2"/>
    <w:rsid w:val="002548DB"/>
    <w:rsid w:val="002614C8"/>
    <w:rsid w:val="00273DDF"/>
    <w:rsid w:val="00276596"/>
    <w:rsid w:val="0027778B"/>
    <w:rsid w:val="002805E7"/>
    <w:rsid w:val="0028075A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32E5"/>
    <w:rsid w:val="003168D8"/>
    <w:rsid w:val="00317A91"/>
    <w:rsid w:val="00324BE4"/>
    <w:rsid w:val="0033062E"/>
    <w:rsid w:val="00332EA1"/>
    <w:rsid w:val="00341880"/>
    <w:rsid w:val="00344834"/>
    <w:rsid w:val="003463F9"/>
    <w:rsid w:val="00355781"/>
    <w:rsid w:val="00360075"/>
    <w:rsid w:val="00360354"/>
    <w:rsid w:val="0036175E"/>
    <w:rsid w:val="00377D01"/>
    <w:rsid w:val="00382794"/>
    <w:rsid w:val="003874C0"/>
    <w:rsid w:val="003B7EBC"/>
    <w:rsid w:val="003C28FD"/>
    <w:rsid w:val="003C3F1B"/>
    <w:rsid w:val="003C437B"/>
    <w:rsid w:val="003C5A56"/>
    <w:rsid w:val="003C61AC"/>
    <w:rsid w:val="003D6370"/>
    <w:rsid w:val="003F0EA3"/>
    <w:rsid w:val="003F667E"/>
    <w:rsid w:val="0040317F"/>
    <w:rsid w:val="0040670E"/>
    <w:rsid w:val="004203B7"/>
    <w:rsid w:val="00425A8B"/>
    <w:rsid w:val="00435696"/>
    <w:rsid w:val="00441443"/>
    <w:rsid w:val="00451CC8"/>
    <w:rsid w:val="004541A4"/>
    <w:rsid w:val="004603BF"/>
    <w:rsid w:val="00467C3E"/>
    <w:rsid w:val="00467D47"/>
    <w:rsid w:val="00473799"/>
    <w:rsid w:val="004757F1"/>
    <w:rsid w:val="00483E6E"/>
    <w:rsid w:val="0048408C"/>
    <w:rsid w:val="0049183D"/>
    <w:rsid w:val="004A073E"/>
    <w:rsid w:val="004A1791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2CC9"/>
    <w:rsid w:val="004F3585"/>
    <w:rsid w:val="004F5050"/>
    <w:rsid w:val="00500DB6"/>
    <w:rsid w:val="005029C6"/>
    <w:rsid w:val="00514311"/>
    <w:rsid w:val="00525A19"/>
    <w:rsid w:val="00525BD5"/>
    <w:rsid w:val="00525C1D"/>
    <w:rsid w:val="005328CB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5EEF"/>
    <w:rsid w:val="005C62B2"/>
    <w:rsid w:val="005C71CB"/>
    <w:rsid w:val="005D3E13"/>
    <w:rsid w:val="005D7191"/>
    <w:rsid w:val="005E3061"/>
    <w:rsid w:val="005F16AE"/>
    <w:rsid w:val="005F49D5"/>
    <w:rsid w:val="00600618"/>
    <w:rsid w:val="006016DF"/>
    <w:rsid w:val="00606BB3"/>
    <w:rsid w:val="006135EC"/>
    <w:rsid w:val="0061471B"/>
    <w:rsid w:val="006261BD"/>
    <w:rsid w:val="00627C0D"/>
    <w:rsid w:val="00645458"/>
    <w:rsid w:val="00664BF8"/>
    <w:rsid w:val="0067410C"/>
    <w:rsid w:val="00683B5F"/>
    <w:rsid w:val="00685B29"/>
    <w:rsid w:val="006863A2"/>
    <w:rsid w:val="0068792F"/>
    <w:rsid w:val="0069578E"/>
    <w:rsid w:val="00697296"/>
    <w:rsid w:val="006A20F0"/>
    <w:rsid w:val="006B5AC7"/>
    <w:rsid w:val="006C734C"/>
    <w:rsid w:val="006E1095"/>
    <w:rsid w:val="006E6646"/>
    <w:rsid w:val="006E732F"/>
    <w:rsid w:val="006F19C6"/>
    <w:rsid w:val="006F2D77"/>
    <w:rsid w:val="00701B0E"/>
    <w:rsid w:val="007022E1"/>
    <w:rsid w:val="00703ADE"/>
    <w:rsid w:val="00703C3D"/>
    <w:rsid w:val="00707193"/>
    <w:rsid w:val="00714E30"/>
    <w:rsid w:val="0072193C"/>
    <w:rsid w:val="007264DD"/>
    <w:rsid w:val="00743D06"/>
    <w:rsid w:val="0074545B"/>
    <w:rsid w:val="00754FB9"/>
    <w:rsid w:val="0075659A"/>
    <w:rsid w:val="0076751A"/>
    <w:rsid w:val="00784B83"/>
    <w:rsid w:val="0078644D"/>
    <w:rsid w:val="00792301"/>
    <w:rsid w:val="0079494D"/>
    <w:rsid w:val="007A28AA"/>
    <w:rsid w:val="007A29FA"/>
    <w:rsid w:val="007A77A3"/>
    <w:rsid w:val="007B0935"/>
    <w:rsid w:val="007C7B54"/>
    <w:rsid w:val="007C7DAA"/>
    <w:rsid w:val="007D48BC"/>
    <w:rsid w:val="007E49AE"/>
    <w:rsid w:val="007E5B7C"/>
    <w:rsid w:val="007F2C61"/>
    <w:rsid w:val="00802619"/>
    <w:rsid w:val="008102C2"/>
    <w:rsid w:val="00811EFC"/>
    <w:rsid w:val="00811FB5"/>
    <w:rsid w:val="008157D7"/>
    <w:rsid w:val="008320B1"/>
    <w:rsid w:val="0083395B"/>
    <w:rsid w:val="00836B32"/>
    <w:rsid w:val="00847982"/>
    <w:rsid w:val="00855585"/>
    <w:rsid w:val="00863826"/>
    <w:rsid w:val="00873A16"/>
    <w:rsid w:val="00873F0D"/>
    <w:rsid w:val="00874975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25776"/>
    <w:rsid w:val="009322AD"/>
    <w:rsid w:val="00941572"/>
    <w:rsid w:val="00955EEB"/>
    <w:rsid w:val="00957F7A"/>
    <w:rsid w:val="00961B35"/>
    <w:rsid w:val="00961C9A"/>
    <w:rsid w:val="0096279B"/>
    <w:rsid w:val="00991CF4"/>
    <w:rsid w:val="009958CA"/>
    <w:rsid w:val="009B077A"/>
    <w:rsid w:val="009B26AB"/>
    <w:rsid w:val="009B2D9A"/>
    <w:rsid w:val="009C276B"/>
    <w:rsid w:val="009D11AD"/>
    <w:rsid w:val="009D6D7A"/>
    <w:rsid w:val="009E5DF3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5E38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66715"/>
    <w:rsid w:val="00B70B70"/>
    <w:rsid w:val="00B733D9"/>
    <w:rsid w:val="00B850FA"/>
    <w:rsid w:val="00BA37CC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6952"/>
    <w:rsid w:val="00C23384"/>
    <w:rsid w:val="00C26205"/>
    <w:rsid w:val="00C31227"/>
    <w:rsid w:val="00C35629"/>
    <w:rsid w:val="00C4086F"/>
    <w:rsid w:val="00C63A16"/>
    <w:rsid w:val="00C65B60"/>
    <w:rsid w:val="00C72B00"/>
    <w:rsid w:val="00C73CAE"/>
    <w:rsid w:val="00C83735"/>
    <w:rsid w:val="00C84EFB"/>
    <w:rsid w:val="00C92969"/>
    <w:rsid w:val="00CB4FA1"/>
    <w:rsid w:val="00CC2E15"/>
    <w:rsid w:val="00CC7B6E"/>
    <w:rsid w:val="00CC7D6E"/>
    <w:rsid w:val="00CD203A"/>
    <w:rsid w:val="00CD3B38"/>
    <w:rsid w:val="00CD40B9"/>
    <w:rsid w:val="00CE0FA9"/>
    <w:rsid w:val="00CE1B52"/>
    <w:rsid w:val="00CE20E4"/>
    <w:rsid w:val="00CE4CA3"/>
    <w:rsid w:val="00D023A0"/>
    <w:rsid w:val="00D02695"/>
    <w:rsid w:val="00D042BC"/>
    <w:rsid w:val="00D07034"/>
    <w:rsid w:val="00D1099E"/>
    <w:rsid w:val="00D12BC2"/>
    <w:rsid w:val="00D176A8"/>
    <w:rsid w:val="00D17CFB"/>
    <w:rsid w:val="00D216BD"/>
    <w:rsid w:val="00D36EFF"/>
    <w:rsid w:val="00D4141E"/>
    <w:rsid w:val="00D47F83"/>
    <w:rsid w:val="00D56DEF"/>
    <w:rsid w:val="00D634CF"/>
    <w:rsid w:val="00D656E4"/>
    <w:rsid w:val="00D822FB"/>
    <w:rsid w:val="00D94920"/>
    <w:rsid w:val="00DC294C"/>
    <w:rsid w:val="00DD03F7"/>
    <w:rsid w:val="00DE2C80"/>
    <w:rsid w:val="00DF0B31"/>
    <w:rsid w:val="00DF39C7"/>
    <w:rsid w:val="00E03C39"/>
    <w:rsid w:val="00E12B7D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A6EFA"/>
    <w:rsid w:val="00EB6B47"/>
    <w:rsid w:val="00EB7049"/>
    <w:rsid w:val="00EB7E3F"/>
    <w:rsid w:val="00EC0DAE"/>
    <w:rsid w:val="00ED74DD"/>
    <w:rsid w:val="00EF335F"/>
    <w:rsid w:val="00EF375E"/>
    <w:rsid w:val="00F02874"/>
    <w:rsid w:val="00F12416"/>
    <w:rsid w:val="00F128BD"/>
    <w:rsid w:val="00F23F2F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063"/>
    <w:rsid w:val="00FA2FAA"/>
    <w:rsid w:val="00FA7071"/>
    <w:rsid w:val="00FA7685"/>
    <w:rsid w:val="00FA7E0F"/>
    <w:rsid w:val="00FB7865"/>
    <w:rsid w:val="00FC4F71"/>
    <w:rsid w:val="00FD4503"/>
    <w:rsid w:val="00FD7078"/>
    <w:rsid w:val="00FE166B"/>
    <w:rsid w:val="00FE1ABD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83395B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paragraph" w:customStyle="1" w:styleId="xmsonormal">
    <w:name w:val="x_msonormal"/>
    <w:basedOn w:val="Navaden"/>
    <w:rsid w:val="007D48BC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Revizija">
    <w:name w:val="Revision"/>
    <w:hidden/>
    <w:uiPriority w:val="99"/>
    <w:semiHidden/>
    <w:rsid w:val="00CE1B52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3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01</Words>
  <Characters>2973</Characters>
  <Application>Microsoft Office Word</Application>
  <DocSecurity>0</DocSecurity>
  <Lines>24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6</cp:revision>
  <cp:lastPrinted>2019-01-30T13:00:00Z</cp:lastPrinted>
  <dcterms:created xsi:type="dcterms:W3CDTF">2026-01-16T13:24:00Z</dcterms:created>
  <dcterms:modified xsi:type="dcterms:W3CDTF">2026-03-2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9513de3f832f334a796cd9c5062b177c277640602ec7e29ca23fa1ec34ed7</vt:lpwstr>
  </property>
</Properties>
</file>